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0C63C1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0C63C1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0C63C1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0C63C1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0C63C1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0C63C1">
        <w:rPr>
          <w:rFonts w:ascii="Garamond" w:hAnsi="Garamond" w:cs="Times New Roman"/>
          <w:position w:val="-1"/>
          <w:sz w:val="24"/>
          <w:szCs w:val="24"/>
        </w:rPr>
        <w:t>bus</w:t>
      </w:r>
      <w:r w:rsidRPr="000C63C1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0C63C1">
        <w:rPr>
          <w:rFonts w:ascii="Garamond" w:hAnsi="Garamond" w:cs="Times New Roman"/>
          <w:position w:val="-1"/>
          <w:sz w:val="24"/>
          <w:szCs w:val="24"/>
        </w:rPr>
        <w:t>p</w:t>
      </w:r>
      <w:r w:rsidRPr="000C63C1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0C63C1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0C63C1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0C63C1">
        <w:rPr>
          <w:rFonts w:ascii="Garamond" w:hAnsi="Garamond" w:cs="Times New Roman"/>
          <w:position w:val="-1"/>
          <w:sz w:val="24"/>
          <w:szCs w:val="24"/>
        </w:rPr>
        <w:t>dm</w:t>
      </w:r>
      <w:r w:rsidRPr="000C63C1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0C63C1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0C63C1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0C63C1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77777777" w:rsidR="00986ACF" w:rsidRPr="000C63C1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0C63C1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57"/>
        <w:gridCol w:w="6814"/>
      </w:tblGrid>
      <w:tr w:rsidR="00767884" w:rsidRPr="000C63C1" w14:paraId="5136CE7B" w14:textId="77777777" w:rsidTr="000C63C1">
        <w:trPr>
          <w:trHeight w:hRule="exact" w:val="742"/>
        </w:trPr>
        <w:tc>
          <w:tcPr>
            <w:tcW w:w="3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0C63C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0C63C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540CA0" w14:textId="621D5534" w:rsidR="00E76761" w:rsidRPr="000C63C1" w:rsidRDefault="00037C30" w:rsidP="000C63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7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Praktyka zawodowa w zakresie dydaktyki medycznej – skuteczne metody nauczania w naukach medycznych</w:t>
            </w:r>
          </w:p>
          <w:p w14:paraId="53752C71" w14:textId="77777777" w:rsidR="00491FA3" w:rsidRPr="000C63C1" w:rsidRDefault="00491FA3" w:rsidP="000C63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7"/>
              <w:jc w:val="center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767884" w:rsidRPr="000C63C1" w14:paraId="362E7812" w14:textId="77777777" w:rsidTr="00EF2B65">
        <w:trPr>
          <w:trHeight w:hRule="exact" w:val="632"/>
        </w:trPr>
        <w:tc>
          <w:tcPr>
            <w:tcW w:w="3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0C63C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0C63C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0C63C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6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0C63C1" w:rsidRDefault="00B46F45" w:rsidP="000C63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767884" w:rsidRPr="000C63C1" w14:paraId="68072644" w14:textId="77777777" w:rsidTr="00EF2B65">
        <w:trPr>
          <w:trHeight w:hRule="exact" w:val="371"/>
        </w:trPr>
        <w:tc>
          <w:tcPr>
            <w:tcW w:w="3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0C63C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0C63C1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0C63C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0C63C1" w:rsidRDefault="00250269" w:rsidP="000C63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0C63C1" w14:paraId="466C7043" w14:textId="77777777" w:rsidTr="00EF2B65">
        <w:trPr>
          <w:trHeight w:hRule="exact" w:val="371"/>
        </w:trPr>
        <w:tc>
          <w:tcPr>
            <w:tcW w:w="3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0C63C1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6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0C63C1" w:rsidRDefault="00986ACF" w:rsidP="000C63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0C63C1" w14:paraId="09F0AED3" w14:textId="77777777" w:rsidTr="00EF2B65">
        <w:trPr>
          <w:trHeight w:val="1103"/>
        </w:trPr>
        <w:tc>
          <w:tcPr>
            <w:tcW w:w="315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0C63C1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681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030B4C2" w14:textId="3D32577F" w:rsidR="00986ACF" w:rsidRPr="000C63C1" w:rsidRDefault="00986ACF" w:rsidP="000C63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Medyczne</w:t>
            </w:r>
          </w:p>
          <w:p w14:paraId="4F537508" w14:textId="4963F2E5" w:rsidR="00986ACF" w:rsidRPr="000C63C1" w:rsidRDefault="00986ACF" w:rsidP="000C63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Farmaceutyczne </w:t>
            </w:r>
          </w:p>
          <w:p w14:paraId="6F9A3503" w14:textId="3C7CB38B" w:rsidR="00986ACF" w:rsidRPr="000C63C1" w:rsidRDefault="00986ACF" w:rsidP="000C63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o Zdrowiu</w:t>
            </w:r>
          </w:p>
        </w:tc>
      </w:tr>
      <w:tr w:rsidR="00FD75FE" w:rsidRPr="000C63C1" w14:paraId="7E43D969" w14:textId="77777777" w:rsidTr="00FD75FE">
        <w:trPr>
          <w:trHeight w:val="636"/>
        </w:trPr>
        <w:tc>
          <w:tcPr>
            <w:tcW w:w="315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30B367A" w14:textId="77777777" w:rsidR="00FD75FE" w:rsidRPr="000C63C1" w:rsidRDefault="00FD75FE" w:rsidP="00FD75FE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14:paraId="1A74C762" w14:textId="77777777" w:rsidR="00FD75FE" w:rsidRPr="000C63C1" w:rsidRDefault="00FD75FE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681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B4A3D59" w14:textId="77777777" w:rsidR="00FD75FE" w:rsidRPr="000C63C1" w:rsidRDefault="00FD75FE" w:rsidP="00FD75FE">
            <w:pPr>
              <w:autoSpaceDE w:val="0"/>
              <w:autoSpaceDN w:val="0"/>
              <w:adjustRightInd w:val="0"/>
              <w:spacing w:after="0" w:line="240" w:lineRule="auto"/>
              <w:ind w:left="147" w:right="285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Celem przedmiotu jest przygotowanie do praktyki zawodowej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w zakresie dydaktyki medycznej </w:t>
            </w:r>
          </w:p>
          <w:p w14:paraId="0D11C875" w14:textId="77777777" w:rsidR="00FD75FE" w:rsidRPr="000C63C1" w:rsidRDefault="00FD75FE" w:rsidP="000C63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0C63C1" w14:paraId="070CEA3B" w14:textId="77777777" w:rsidTr="00FD75FE">
        <w:trPr>
          <w:trHeight w:hRule="exact" w:val="10784"/>
        </w:trPr>
        <w:tc>
          <w:tcPr>
            <w:tcW w:w="3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AF94A" w14:textId="77777777" w:rsidR="000D2346" w:rsidRPr="000C63C1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0E0A5CA9" w14:textId="77777777" w:rsidR="000D2346" w:rsidRPr="000C63C1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3E916B87" w14:textId="6AB409A2" w:rsidR="00E76761" w:rsidRPr="000C63C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0C63C1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193102" w:rsidRPr="000C63C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86ACF"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</w:t>
            </w: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la 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6BD6F35B" w14:textId="66FBDF96" w:rsidR="00E76761" w:rsidRPr="000C63C1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E76761" w:rsidRPr="000C63C1">
              <w:rPr>
                <w:rFonts w:ascii="Garamond" w:hAnsi="Garamond" w:cs="Times New Roman"/>
                <w:sz w:val="24"/>
                <w:szCs w:val="24"/>
              </w:rPr>
              <w:t>jęte</w:t>
            </w:r>
            <w:r w:rsidR="009354CC" w:rsidRPr="000C63C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0C63C1">
              <w:rPr>
                <w:rFonts w:ascii="Garamond" w:hAnsi="Garamond" w:cs="Times New Roman"/>
                <w:sz w:val="24"/>
                <w:szCs w:val="24"/>
              </w:rPr>
              <w:t>w k</w:t>
            </w:r>
            <w:r w:rsidR="00E76761"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E76761" w:rsidRPr="000C63C1">
              <w:rPr>
                <w:rFonts w:ascii="Garamond" w:hAnsi="Garamond" w:cs="Times New Roman"/>
                <w:sz w:val="24"/>
                <w:szCs w:val="24"/>
              </w:rPr>
              <w:t>t</w:t>
            </w:r>
            <w:r w:rsidR="00E76761" w:rsidRPr="000C63C1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0C63C1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="00E76761" w:rsidRPr="000C63C1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E76761"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0C63C1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="00E76761"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="00E76761" w:rsidRPr="000C63C1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="00E76761" w:rsidRPr="000C63C1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0C63C1">
              <w:rPr>
                <w:rFonts w:ascii="Garamond" w:hAnsi="Garamond" w:cs="Times New Roman"/>
                <w:sz w:val="24"/>
                <w:szCs w:val="24"/>
              </w:rPr>
              <w:t>d</w:t>
            </w:r>
            <w:r w:rsidR="00E76761" w:rsidRPr="000C63C1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="00E76761" w:rsidRPr="000C63C1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E76761" w:rsidRPr="000C63C1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="00E76761"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0C63C1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="00E76761"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0C63C1">
              <w:rPr>
                <w:rFonts w:ascii="Garamond" w:hAnsi="Garamond" w:cs="Times New Roman"/>
                <w:sz w:val="24"/>
                <w:szCs w:val="24"/>
              </w:rPr>
              <w:t>i i</w:t>
            </w:r>
            <w:r w:rsidR="00193102" w:rsidRPr="000C63C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0C63C1">
              <w:rPr>
                <w:rFonts w:ascii="Garamond" w:hAnsi="Garamond" w:cs="Times New Roman"/>
                <w:sz w:val="24"/>
                <w:szCs w:val="24"/>
              </w:rPr>
              <w:t>kompeten</w:t>
            </w:r>
            <w:r w:rsidR="00E76761"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0C63C1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="00E76761"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="00E76761"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0C63C1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="00E76761" w:rsidRPr="000C63C1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="00E76761"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0C63C1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6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8FE2A" w14:textId="077CBCD2" w:rsidR="005C14C0" w:rsidRPr="000C63C1" w:rsidRDefault="005C14C0" w:rsidP="000C63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85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b/>
                <w:sz w:val="24"/>
                <w:szCs w:val="24"/>
              </w:rPr>
              <w:t>W zakresie wiedzy:</w:t>
            </w:r>
            <w:r w:rsidR="00AC1DBE" w:rsidRPr="000C63C1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</w:p>
          <w:p w14:paraId="73E2F615" w14:textId="62B782A6" w:rsidR="00AC1DBE" w:rsidRPr="000C63C1" w:rsidRDefault="00A74445" w:rsidP="000C63C1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right="285" w:hanging="21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_4</w:t>
            </w:r>
            <w:r w:rsid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WK</w:t>
            </w: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ma wiedzę dotyczącą transferu wiedzy oraz komercjalizacji wyników badań</w:t>
            </w:r>
          </w:p>
          <w:p w14:paraId="480CF61D" w14:textId="74340958" w:rsidR="00A74445" w:rsidRPr="000C63C1" w:rsidRDefault="000C63C1" w:rsidP="000C63C1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360" w:right="285" w:hanging="21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  </w:t>
            </w:r>
            <w:r w:rsidR="00A74445"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 wie jak dobrać metodę dydaktyczną do przedstawienia wyników badań</w:t>
            </w:r>
          </w:p>
          <w:p w14:paraId="263B01BE" w14:textId="189058EB" w:rsidR="00A74445" w:rsidRPr="000C63C1" w:rsidRDefault="00A74445" w:rsidP="000C63C1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right="285" w:hanging="21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_7</w:t>
            </w:r>
            <w:r w:rsid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WK</w:t>
            </w: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E4635"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owoczesne koncepcje, metody i narzędzia prowadzenia działalności dydaktycznej i szkoleniowej</w:t>
            </w:r>
          </w:p>
          <w:p w14:paraId="5858F795" w14:textId="1AF23BEE" w:rsidR="00AC1DBE" w:rsidRPr="000C63C1" w:rsidRDefault="000C63C1" w:rsidP="000C63C1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360" w:right="285" w:hanging="213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  </w:t>
            </w:r>
            <w:r w:rsidR="003E4635"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- zna </w:t>
            </w:r>
            <w:r w:rsidR="00480FCD"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owoczesne koncepcje, metody i narzędzia prowadzenia działalności dydaktycznej i szkoleniowej</w:t>
            </w:r>
          </w:p>
          <w:p w14:paraId="3C923117" w14:textId="3235E32D" w:rsidR="005C14C0" w:rsidRPr="000C63C1" w:rsidRDefault="005C14C0" w:rsidP="000C63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85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b/>
                <w:sz w:val="24"/>
                <w:szCs w:val="24"/>
              </w:rPr>
              <w:t>W zakresie umiejętności:</w:t>
            </w:r>
          </w:p>
          <w:p w14:paraId="7536FB47" w14:textId="021BBDF9" w:rsidR="00480FCD" w:rsidRPr="000C63C1" w:rsidRDefault="00480FCD" w:rsidP="000C63C1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289" w:right="285" w:hanging="14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sz w:val="24"/>
                <w:szCs w:val="24"/>
              </w:rPr>
              <w:t>U_2</w:t>
            </w:r>
            <w:r w:rsidR="000C63C1">
              <w:rPr>
                <w:rFonts w:ascii="Garamond" w:hAnsi="Garamond" w:cs="Times New Roman"/>
                <w:sz w:val="24"/>
                <w:szCs w:val="24"/>
              </w:rPr>
              <w:t xml:space="preserve">; </w:t>
            </w:r>
            <w:r w:rsid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8S_UK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 xml:space="preserve"> upowszechniać lub transferować wyniki działalności naukowej także w formach popularnych</w:t>
            </w:r>
          </w:p>
          <w:p w14:paraId="0F097670" w14:textId="1BC2B5D9" w:rsidR="00480FCD" w:rsidRPr="000C63C1" w:rsidRDefault="000C63C1" w:rsidP="000C63C1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289" w:right="285" w:hanging="142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 xml:space="preserve">   </w:t>
            </w:r>
            <w:r w:rsidR="00480FCD" w:rsidRPr="000C63C1">
              <w:rPr>
                <w:rFonts w:ascii="Garamond" w:hAnsi="Garamond" w:cs="Times New Roman"/>
                <w:sz w:val="24"/>
                <w:szCs w:val="24"/>
              </w:rPr>
              <w:t>- potrafi upowszechniać i transferować wyniki działalności naukowej także w formie popularnej</w:t>
            </w:r>
          </w:p>
          <w:p w14:paraId="65CD7563" w14:textId="641BFF65" w:rsidR="005C14C0" w:rsidRPr="000C63C1" w:rsidRDefault="00480FCD" w:rsidP="000C63C1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289" w:right="285" w:hanging="14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</w:t>
            </w:r>
            <w:r w:rsid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_</w:t>
            </w: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7</w:t>
            </w:r>
            <w:r w:rsid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UK</w:t>
            </w: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uczestniczyć w dyskursie naukowym i inicjować debatę</w:t>
            </w:r>
          </w:p>
          <w:p w14:paraId="5C5A7443" w14:textId="3A04FECF" w:rsidR="00480FCD" w:rsidRPr="000C63C1" w:rsidRDefault="000C63C1" w:rsidP="000C63C1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289" w:right="285" w:hanging="14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  </w:t>
            </w:r>
            <w:r w:rsidR="00480FCD"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 potrafi podjąć dyskusję dotyczącą wyników badań</w:t>
            </w:r>
          </w:p>
          <w:p w14:paraId="63E0271A" w14:textId="682A486F" w:rsidR="00480FCD" w:rsidRPr="000C63C1" w:rsidRDefault="00787C53" w:rsidP="000C63C1">
            <w:pPr>
              <w:pStyle w:val="Akapitzlist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289" w:right="285" w:hanging="14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_8</w:t>
            </w:r>
            <w:r w:rsid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UU</w:t>
            </w:r>
            <w:r w:rsidR="000C63C1"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amodzielnie planować i działać na rzecz</w:t>
            </w:r>
            <w:r w:rsidR="000C63C1"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łasnego rozwoju naukowego  i zawodowego oraz inspirować  i organizować rozwój innych osób</w:t>
            </w:r>
          </w:p>
          <w:p w14:paraId="4C5089CF" w14:textId="7BC4A859" w:rsidR="00787C53" w:rsidRPr="000C63C1" w:rsidRDefault="00787C53" w:rsidP="000C63C1">
            <w:pPr>
              <w:autoSpaceDE w:val="0"/>
              <w:autoSpaceDN w:val="0"/>
              <w:adjustRightInd w:val="0"/>
              <w:spacing w:after="0" w:line="240" w:lineRule="auto"/>
              <w:ind w:left="289" w:right="285" w:hanging="14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  - potrafi samodzielnie planować i działać na rzecz własnego rozwoju naukowego  i zawodowego oraz inspirować  i organizować rozwój innych osób</w:t>
            </w:r>
          </w:p>
          <w:p w14:paraId="1CDFC737" w14:textId="1290E1A0" w:rsidR="00787C53" w:rsidRPr="000C63C1" w:rsidRDefault="00787C53" w:rsidP="000C63C1">
            <w:pPr>
              <w:pStyle w:val="Akapitzlist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289" w:right="285" w:hanging="13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_9</w:t>
            </w:r>
            <w:r w:rsid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UU</w:t>
            </w: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opracować i realizować zajęcia w obszarze prowadzonej działalności naukowej i zawodowej z wykorzystaniem nowoczesnych metod i narzędzi</w:t>
            </w:r>
          </w:p>
          <w:p w14:paraId="161D4D21" w14:textId="52D13594" w:rsidR="009354CC" w:rsidRPr="000C63C1" w:rsidRDefault="00787C53" w:rsidP="000C63C1">
            <w:pPr>
              <w:autoSpaceDE w:val="0"/>
              <w:autoSpaceDN w:val="0"/>
              <w:adjustRightInd w:val="0"/>
              <w:spacing w:after="0" w:line="240" w:lineRule="auto"/>
              <w:ind w:left="289" w:right="285" w:hanging="14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  - potrafi opracować i realizować zajęcia w obszarze prowadzonej działalności naukowej i zawodowej z wykorzystaniem nowoczesnych metod i narzędzi</w:t>
            </w:r>
          </w:p>
          <w:p w14:paraId="7D24AF9F" w14:textId="77777777" w:rsidR="009354CC" w:rsidRPr="000C63C1" w:rsidRDefault="009354CC" w:rsidP="000C63C1">
            <w:pPr>
              <w:autoSpaceDE w:val="0"/>
              <w:autoSpaceDN w:val="0"/>
              <w:adjustRightInd w:val="0"/>
              <w:spacing w:after="0" w:line="240" w:lineRule="auto"/>
              <w:ind w:right="285"/>
              <w:jc w:val="both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kompetencji s</w:t>
            </w:r>
            <w:r w:rsidR="00250269" w:rsidRPr="000C63C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połecznych</w:t>
            </w:r>
            <w:r w:rsidRPr="000C63C1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:</w:t>
            </w:r>
          </w:p>
          <w:p w14:paraId="18BA08DF" w14:textId="56F95E42" w:rsidR="00AC1DBE" w:rsidRPr="000C63C1" w:rsidRDefault="00787C53" w:rsidP="000C63C1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right="285" w:hanging="21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_5</w:t>
            </w:r>
            <w:r w:rsid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KO</w:t>
            </w: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wypełniać zobowiązania społeczne badaczy i twórców , a także inicjowania działań na rzecz  interesu publicznego</w:t>
            </w:r>
            <w:r w:rsidR="00EF2B65"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 m.in. przez przekazywanie społeczeństwu we właściwy sposób informacji i opinii dotyczących osiągnięć nauki , zaangażowanie się w kształcenie specjalistów i inne działania prowadzące do rozwoju społeczeństwa obywatelskiego opartego na wiedzy</w:t>
            </w:r>
          </w:p>
          <w:p w14:paraId="2E2CEAED" w14:textId="0D046F8F" w:rsidR="00EF2B65" w:rsidRPr="000C63C1" w:rsidRDefault="000C63C1" w:rsidP="000C63C1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360" w:right="285" w:hanging="21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  </w:t>
            </w:r>
            <w:r w:rsidR="00EF2B65"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- wypełnia powyższe zobowiązania </w:t>
            </w:r>
          </w:p>
          <w:p w14:paraId="33F31B78" w14:textId="77777777" w:rsidR="00AC1DBE" w:rsidRPr="000C63C1" w:rsidRDefault="00AC1DBE" w:rsidP="000C63C1">
            <w:pPr>
              <w:autoSpaceDE w:val="0"/>
              <w:autoSpaceDN w:val="0"/>
              <w:adjustRightInd w:val="0"/>
              <w:spacing w:after="0" w:line="240" w:lineRule="auto"/>
              <w:ind w:right="285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14:paraId="107196E0" w14:textId="77777777" w:rsidR="00AC1DBE" w:rsidRPr="000C63C1" w:rsidRDefault="00AC1DBE" w:rsidP="000C63C1">
            <w:pPr>
              <w:autoSpaceDE w:val="0"/>
              <w:autoSpaceDN w:val="0"/>
              <w:adjustRightInd w:val="0"/>
              <w:spacing w:after="0" w:line="240" w:lineRule="auto"/>
              <w:ind w:right="285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14:paraId="70B5BF67" w14:textId="77777777" w:rsidR="00AC1DBE" w:rsidRPr="000C63C1" w:rsidRDefault="00AC1DBE" w:rsidP="000C63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85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  <w:p w14:paraId="53588C58" w14:textId="4BEBA604" w:rsidR="00E76761" w:rsidRPr="000C63C1" w:rsidRDefault="00E76761" w:rsidP="000C63C1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right="285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0C63C1" w14:paraId="22C3D877" w14:textId="77777777" w:rsidTr="00EF2B65">
        <w:trPr>
          <w:trHeight w:hRule="exact" w:val="630"/>
        </w:trPr>
        <w:tc>
          <w:tcPr>
            <w:tcW w:w="3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50671F9" w:rsidR="00E76761" w:rsidRPr="000C63C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spacing w:val="2"/>
                <w:sz w:val="24"/>
                <w:szCs w:val="24"/>
              </w:rPr>
              <w:lastRenderedPageBreak/>
              <w:t>T</w:t>
            </w:r>
            <w:r w:rsidRPr="000C63C1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0C63C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E76761" w:rsidRPr="000C63C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0C63C1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0C63C1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0C63C1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0C63C1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0C63C1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0C63C1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6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2477E9DF" w:rsidR="00E76761" w:rsidRPr="000C63C1" w:rsidRDefault="00EB3C11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bowiązkowy</w:t>
            </w:r>
            <w:bookmarkStart w:id="0" w:name="_GoBack"/>
            <w:bookmarkEnd w:id="0"/>
          </w:p>
        </w:tc>
      </w:tr>
      <w:tr w:rsidR="00767884" w:rsidRPr="000C63C1" w14:paraId="209396A2" w14:textId="77777777" w:rsidTr="00B658AE">
        <w:trPr>
          <w:trHeight w:hRule="exact" w:val="578"/>
        </w:trPr>
        <w:tc>
          <w:tcPr>
            <w:tcW w:w="3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0C63C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6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1D42EDEE" w:rsidR="00E76761" w:rsidRPr="000C63C1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I</w:t>
            </w:r>
            <w:r w:rsidR="00C50A52"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E446E0"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/</w:t>
            </w:r>
            <w:r w:rsidR="006D0066"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E446E0"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</w:p>
        </w:tc>
      </w:tr>
      <w:tr w:rsidR="00767884" w:rsidRPr="000C63C1" w14:paraId="20737979" w14:textId="77777777" w:rsidTr="00B658AE">
        <w:trPr>
          <w:trHeight w:hRule="exact" w:val="1131"/>
        </w:trPr>
        <w:tc>
          <w:tcPr>
            <w:tcW w:w="3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0C63C1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0C63C1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0C63C1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0C63C1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14EF1C06" w:rsidR="00986ACF" w:rsidRPr="000C63C1" w:rsidRDefault="00986ACF" w:rsidP="00EF2B6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C63C1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F2B65"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ą</w:t>
            </w:r>
            <w:r w:rsidRPr="000C63C1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0C63C1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6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BD779" w14:textId="0BECBB69" w:rsidR="00986ACF" w:rsidRPr="000C63C1" w:rsidRDefault="00986ACF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dr hab. </w:t>
            </w:r>
            <w:r w:rsidR="00EF2B65"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Magdalena Szopa</w:t>
            </w:r>
          </w:p>
          <w:p w14:paraId="13DE5794" w14:textId="74B59E27" w:rsidR="00EF2B65" w:rsidRPr="000C63C1" w:rsidRDefault="00EF2B65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 Grzegorz Cebula</w:t>
            </w:r>
          </w:p>
          <w:p w14:paraId="4C317572" w14:textId="0E52AEEE" w:rsidR="00986ACF" w:rsidRPr="000C63C1" w:rsidRDefault="00EF2B65" w:rsidP="00EF2B6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omotorzy</w:t>
            </w:r>
            <w:r w:rsidR="00767884"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86ACF"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:rsidRPr="000C63C1" w14:paraId="00A49528" w14:textId="77777777" w:rsidTr="00B658AE">
        <w:trPr>
          <w:trHeight w:hRule="exact" w:val="1998"/>
        </w:trPr>
        <w:tc>
          <w:tcPr>
            <w:tcW w:w="3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77777777" w:rsidR="00E76761" w:rsidRPr="000C63C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0C63C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0C63C1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0C63C1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0C63C1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6432E4F7" w:rsidR="00E76761" w:rsidRPr="000C63C1" w:rsidRDefault="00E76761" w:rsidP="00B658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136"/>
              <w:rPr>
                <w:rFonts w:ascii="Garamond" w:hAnsi="Garamond" w:cs="Times New Roman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C63C1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0C63C1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0C63C1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0C63C1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0C63C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0C63C1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 xml:space="preserve">nia, </w:t>
            </w:r>
            <w:r w:rsidR="00B658AE">
              <w:rPr>
                <w:rFonts w:ascii="Garamond" w:hAnsi="Garamond" w:cs="Times New Roman"/>
                <w:sz w:val="24"/>
                <w:szCs w:val="24"/>
              </w:rPr>
              <w:br/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w p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C63C1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0C63C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C63C1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0C63C1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0C63C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0C63C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0C63C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C63C1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0C63C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0C63C1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6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114F70DD" w:rsidR="00E76761" w:rsidRPr="000C63C1" w:rsidRDefault="00347B4B" w:rsidP="00A13C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:rsidRPr="000C63C1" w14:paraId="305E442A" w14:textId="77777777" w:rsidTr="006E01A6">
        <w:trPr>
          <w:trHeight w:hRule="exact" w:val="996"/>
        </w:trPr>
        <w:tc>
          <w:tcPr>
            <w:tcW w:w="3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Pr="000C63C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6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E6AA6" w14:textId="2CC0C665" w:rsidR="00E6673E" w:rsidRPr="000C63C1" w:rsidRDefault="00347B4B" w:rsidP="006E01A6">
            <w:pPr>
              <w:spacing w:after="0" w:line="100" w:lineRule="atLeast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E01A6"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o uzgodnieniu z promotorem rozdział procentowy zajęć; ok. 50% zajęć jako współprowadzący zajęcia w Zakładzie Dydaktyki Medycznej z wykorzystaniem różnych metod dydaktycznych</w:t>
            </w:r>
          </w:p>
        </w:tc>
      </w:tr>
      <w:tr w:rsidR="00767884" w:rsidRPr="000C63C1" w14:paraId="1665D606" w14:textId="77777777" w:rsidTr="00EF2B65">
        <w:trPr>
          <w:trHeight w:hRule="exact" w:val="993"/>
        </w:trPr>
        <w:tc>
          <w:tcPr>
            <w:tcW w:w="3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77777777" w:rsidR="00E76761" w:rsidRPr="000C63C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0C63C1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0C63C1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0C63C1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0C63C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0C63C1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6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2593B" w14:textId="7D1511AB" w:rsidR="00E76761" w:rsidRPr="000C63C1" w:rsidRDefault="006E01A6" w:rsidP="00097D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kończenie kursu: Podstawy dydaktyki medycznej szkoły wyższej. Skuteczne metody nauczania w naukach medycznych , naukach farmaceutycznych i naukach o zdrowiu</w:t>
            </w:r>
          </w:p>
        </w:tc>
      </w:tr>
      <w:tr w:rsidR="00767884" w:rsidRPr="000C63C1" w14:paraId="4547CE37" w14:textId="77777777" w:rsidTr="00EF2B65">
        <w:trPr>
          <w:trHeight w:hRule="exact" w:val="632"/>
        </w:trPr>
        <w:tc>
          <w:tcPr>
            <w:tcW w:w="3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E76761" w:rsidRPr="000C63C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0C63C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0C63C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C63C1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0C63C1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E76761" w:rsidRPr="000C63C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6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23947686" w:rsidR="00E76761" w:rsidRPr="000C63C1" w:rsidRDefault="00347B4B" w:rsidP="006E01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E01A6"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767884" w:rsidRPr="000C63C1" w14:paraId="7A82FC94" w14:textId="77777777" w:rsidTr="00EF2B65">
        <w:trPr>
          <w:trHeight w:hRule="exact" w:val="870"/>
        </w:trPr>
        <w:tc>
          <w:tcPr>
            <w:tcW w:w="3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Pr="000C63C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6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CF48BF" w14:textId="42F098B6" w:rsidR="00FB1E30" w:rsidRPr="000C63C1" w:rsidRDefault="00347B4B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CA43AB" w:rsidRPr="000C63C1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Prowadzone zajęcia</w:t>
            </w:r>
            <w:r w:rsidR="006D0066" w:rsidRPr="000C63C1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CA43AB" w:rsidRPr="000C63C1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60</w:t>
            </w:r>
            <w:r w:rsidR="00115E94" w:rsidRPr="000C63C1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78269083" w14:textId="2700C345" w:rsidR="00E76761" w:rsidRPr="000C63C1" w:rsidRDefault="00FB1E30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6E01A6" w:rsidRPr="000C63C1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Łącznie: 2</w:t>
            </w:r>
            <w:r w:rsidRPr="000C63C1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ECTS</w:t>
            </w:r>
          </w:p>
        </w:tc>
      </w:tr>
      <w:tr w:rsidR="00767884" w:rsidRPr="000C63C1" w14:paraId="1F29F387" w14:textId="77777777" w:rsidTr="00EF2B65">
        <w:trPr>
          <w:trHeight w:hRule="exact" w:val="931"/>
        </w:trPr>
        <w:tc>
          <w:tcPr>
            <w:tcW w:w="3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E76761" w:rsidRPr="000C63C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0C63C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0C63C1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0C63C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C63C1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0C63C1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0C63C1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0C63C1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0C63C1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6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E20FD" w14:textId="08DD6EF9" w:rsidR="00E76761" w:rsidRPr="000C63C1" w:rsidRDefault="00FB1E30" w:rsidP="00FB1E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eminarium, w</w:t>
            </w:r>
            <w:r w:rsidR="00FE2F98"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ykład informacyjny, </w:t>
            </w:r>
            <w:r w:rsidR="00577737"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="00FE2F98"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ćwiczenia przedmiotowe z użyciem komputera</w:t>
            </w:r>
            <w:r w:rsidR="00097D57"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 dyskusja w grupach.</w:t>
            </w:r>
          </w:p>
          <w:p w14:paraId="183AB477" w14:textId="1832FFF7" w:rsidR="00097D57" w:rsidRPr="000C63C1" w:rsidRDefault="00097D57" w:rsidP="00FB1E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0C63C1" w14:paraId="1560CD36" w14:textId="77777777" w:rsidTr="00EF2B65">
        <w:trPr>
          <w:trHeight w:hRule="exact" w:val="1104"/>
        </w:trPr>
        <w:tc>
          <w:tcPr>
            <w:tcW w:w="3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AC1DBE" w:rsidRPr="000C63C1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14:paraId="5DA671EB" w14:textId="77777777" w:rsidR="00AC1DBE" w:rsidRPr="000C63C1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0C63C1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6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BC596" w14:textId="77777777" w:rsidR="00E76761" w:rsidRPr="000C63C1" w:rsidRDefault="00FB1E30" w:rsidP="000C63C1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31" w:hanging="330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bserwacja aktywności na zajęciach</w:t>
            </w:r>
          </w:p>
          <w:p w14:paraId="3417F00C" w14:textId="5A681ADF" w:rsidR="00FB1E30" w:rsidRPr="000C63C1" w:rsidRDefault="006D0066" w:rsidP="000C63C1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31" w:hanging="33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apro</w:t>
            </w:r>
            <w:r w:rsidR="00115E94"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ektowanie własnych zajęć z wykorzystaniem nowoczesnych metod nauczania metod nauczania.</w:t>
            </w:r>
          </w:p>
        </w:tc>
      </w:tr>
      <w:tr w:rsidR="00767884" w:rsidRPr="000C63C1" w14:paraId="12226DD2" w14:textId="77777777" w:rsidTr="00B658AE">
        <w:trPr>
          <w:trHeight w:hRule="exact" w:val="1553"/>
        </w:trPr>
        <w:tc>
          <w:tcPr>
            <w:tcW w:w="3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E76761" w:rsidRPr="000C63C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0C63C1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3B0BBF0A" w14:textId="77777777" w:rsidR="00E76761" w:rsidRPr="000C63C1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0C63C1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0C63C1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0C63C1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C63C1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nia, a</w:t>
            </w:r>
            <w:r w:rsidR="00EC0C70" w:rsidRPr="000C63C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tak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ma</w:t>
            </w:r>
            <w:r w:rsidR="00EC0C70" w:rsidRPr="000C63C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i w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nia</w:t>
            </w:r>
            <w:r w:rsidR="00EC0C70" w:rsidRPr="000C63C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CAA44" w14:textId="1D22212D" w:rsidR="00FB1E30" w:rsidRPr="000C63C1" w:rsidRDefault="00115E94" w:rsidP="00986A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/>
                <w:sz w:val="24"/>
                <w:szCs w:val="24"/>
              </w:rPr>
              <w:t>Zaliczenie bez oceny</w:t>
            </w:r>
            <w:r w:rsidR="00E446E0" w:rsidRPr="000C63C1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. </w:t>
            </w:r>
          </w:p>
          <w:p w14:paraId="170CBF0F" w14:textId="2D5433DF" w:rsidR="00FB1E30" w:rsidRPr="000C63C1" w:rsidRDefault="00E446E0" w:rsidP="00986ACF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/>
                <w:sz w:val="24"/>
                <w:szCs w:val="24"/>
              </w:rPr>
              <w:t>Ocena aktywności na zajęcia</w:t>
            </w:r>
            <w:r w:rsidR="00097D57" w:rsidRPr="000C63C1">
              <w:rPr>
                <w:rFonts w:ascii="Garamond" w:hAnsi="Garamond" w:cs="Times New Roman"/>
                <w:color w:val="000000"/>
                <w:sz w:val="24"/>
                <w:szCs w:val="24"/>
              </w:rPr>
              <w:t>ch dokonana przez prowadzącego.</w:t>
            </w:r>
          </w:p>
          <w:p w14:paraId="1256C111" w14:textId="3D824671" w:rsidR="00097D57" w:rsidRPr="000C63C1" w:rsidRDefault="00097D57" w:rsidP="00986ACF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/>
                <w:sz w:val="24"/>
                <w:szCs w:val="24"/>
              </w:rPr>
              <w:t>Ocena jakości przygotowanego projektu</w:t>
            </w:r>
            <w:r w:rsidR="001A5D3D" w:rsidRPr="000C63C1">
              <w:rPr>
                <w:rFonts w:ascii="Garamond" w:hAnsi="Garamond" w:cs="Times New Roman"/>
                <w:color w:val="000000"/>
                <w:sz w:val="24"/>
                <w:szCs w:val="24"/>
              </w:rPr>
              <w:t>.</w:t>
            </w:r>
          </w:p>
          <w:p w14:paraId="2B1650B1" w14:textId="415F7AD0" w:rsidR="00E76761" w:rsidRPr="000C63C1" w:rsidRDefault="00E76761" w:rsidP="00986A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0C63C1" w14:paraId="09AE1C3D" w14:textId="77777777" w:rsidTr="00B658AE">
        <w:trPr>
          <w:trHeight w:hRule="exact" w:val="710"/>
        </w:trPr>
        <w:tc>
          <w:tcPr>
            <w:tcW w:w="3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253959FE" w:rsidR="00226695" w:rsidRPr="000C63C1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6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9643A6" w14:textId="1FB73EE8" w:rsidR="009F54E4" w:rsidRPr="000C63C1" w:rsidRDefault="00115E94" w:rsidP="00115E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Nabycie doświadczenia w prowadzeniu zajęć z wykorzystaniem nowoczesnych technik dydaktycznych.</w:t>
            </w:r>
          </w:p>
        </w:tc>
      </w:tr>
      <w:tr w:rsidR="00767884" w:rsidRPr="000C63C1" w14:paraId="739E11D5" w14:textId="77777777" w:rsidTr="00B658AE">
        <w:trPr>
          <w:trHeight w:hRule="exact" w:val="1287"/>
        </w:trPr>
        <w:tc>
          <w:tcPr>
            <w:tcW w:w="3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64EE7B8E" w:rsidR="00226695" w:rsidRPr="000C63C1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0C63C1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0C63C1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0C63C1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367B6B9D" w14:textId="77777777" w:rsidR="00226695" w:rsidRPr="000C63C1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0C63C1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0C63C1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6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9EA1B6" w14:textId="77777777" w:rsidR="00D625AB" w:rsidRPr="000C63C1" w:rsidRDefault="00FE2F98" w:rsidP="00B658AE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sz w:val="24"/>
                <w:szCs w:val="24"/>
              </w:rPr>
              <w:t>Literatura podstawowa:</w:t>
            </w:r>
            <w:r w:rsidR="00D625AB" w:rsidRPr="000C63C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  <w:p w14:paraId="0E627E90" w14:textId="394D7F41" w:rsidR="00B46F45" w:rsidRPr="000C63C1" w:rsidRDefault="00115E94" w:rsidP="00B658AE">
            <w:pPr>
              <w:pStyle w:val="Akapitzlist"/>
              <w:numPr>
                <w:ilvl w:val="0"/>
                <w:numId w:val="17"/>
              </w:numPr>
              <w:spacing w:after="0" w:line="100" w:lineRule="atLeast"/>
              <w:ind w:left="431"/>
              <w:rPr>
                <w:rFonts w:ascii="Garamond" w:hAnsi="Garamond" w:cs="Times New Roman"/>
                <w:sz w:val="24"/>
                <w:szCs w:val="24"/>
              </w:rPr>
            </w:pPr>
            <w:r w:rsidRPr="000C63C1">
              <w:rPr>
                <w:rFonts w:ascii="Garamond" w:hAnsi="Garamond" w:cs="Times New Roman"/>
                <w:sz w:val="24"/>
                <w:szCs w:val="24"/>
              </w:rPr>
              <w:t>Błażej</w:t>
            </w:r>
            <w:r w:rsidR="00854C27" w:rsidRPr="000C63C1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proofErr w:type="spellStart"/>
            <w:r w:rsidR="00854C27" w:rsidRPr="000C63C1">
              <w:rPr>
                <w:rFonts w:ascii="Garamond" w:hAnsi="Garamond" w:cs="Times New Roman"/>
                <w:sz w:val="24"/>
                <w:szCs w:val="24"/>
              </w:rPr>
              <w:t>Sajduk</w:t>
            </w:r>
            <w:proofErr w:type="spellEnd"/>
            <w:r w:rsidR="00854C27" w:rsidRPr="000C63C1">
              <w:rPr>
                <w:rFonts w:ascii="Garamond" w:hAnsi="Garamond" w:cs="Times New Roman"/>
                <w:sz w:val="24"/>
                <w:szCs w:val="24"/>
              </w:rPr>
              <w:t>:</w:t>
            </w:r>
            <w:r w:rsidRPr="000C63C1">
              <w:rPr>
                <w:rFonts w:ascii="Garamond" w:hAnsi="Garamond" w:cs="Times New Roman"/>
                <w:sz w:val="24"/>
                <w:szCs w:val="24"/>
              </w:rPr>
              <w:t xml:space="preserve"> „Nowoczesna Dydaktyka Akademicka</w:t>
            </w:r>
            <w:r w:rsidR="00854C27" w:rsidRPr="000C63C1">
              <w:rPr>
                <w:rFonts w:ascii="Garamond" w:hAnsi="Garamond" w:cs="Times New Roman"/>
                <w:sz w:val="24"/>
                <w:szCs w:val="24"/>
              </w:rPr>
              <w:t>, http://dydaktyka-akademicka.pl.</w:t>
            </w:r>
          </w:p>
        </w:tc>
      </w:tr>
    </w:tbl>
    <w:p w14:paraId="740BE1B8" w14:textId="77777777" w:rsidR="00226695" w:rsidRPr="000C63C1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</w:rPr>
      </w:pPr>
    </w:p>
    <w:sectPr w:rsidR="00226695" w:rsidRPr="000C63C1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B5735EB"/>
    <w:multiLevelType w:val="hybridMultilevel"/>
    <w:tmpl w:val="84F4205C"/>
    <w:lvl w:ilvl="0" w:tplc="0415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3"/>
  </w:num>
  <w:num w:numId="4">
    <w:abstractNumId w:val="1"/>
  </w:num>
  <w:num w:numId="5">
    <w:abstractNumId w:val="18"/>
  </w:num>
  <w:num w:numId="6">
    <w:abstractNumId w:val="11"/>
  </w:num>
  <w:num w:numId="7">
    <w:abstractNumId w:val="7"/>
  </w:num>
  <w:num w:numId="8">
    <w:abstractNumId w:val="2"/>
  </w:num>
  <w:num w:numId="9">
    <w:abstractNumId w:val="8"/>
  </w:num>
  <w:num w:numId="10">
    <w:abstractNumId w:val="6"/>
  </w:num>
  <w:num w:numId="11">
    <w:abstractNumId w:val="9"/>
  </w:num>
  <w:num w:numId="12">
    <w:abstractNumId w:val="16"/>
  </w:num>
  <w:num w:numId="13">
    <w:abstractNumId w:val="5"/>
  </w:num>
  <w:num w:numId="14">
    <w:abstractNumId w:val="17"/>
  </w:num>
  <w:num w:numId="15">
    <w:abstractNumId w:val="15"/>
  </w:num>
  <w:num w:numId="16">
    <w:abstractNumId w:val="10"/>
  </w:num>
  <w:num w:numId="17">
    <w:abstractNumId w:val="0"/>
  </w:num>
  <w:num w:numId="18">
    <w:abstractNumId w:val="14"/>
  </w:num>
  <w:num w:numId="19">
    <w:abstractNumId w:val="12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13C28"/>
    <w:rsid w:val="00033749"/>
    <w:rsid w:val="00037C30"/>
    <w:rsid w:val="00065BF2"/>
    <w:rsid w:val="00086534"/>
    <w:rsid w:val="00094F31"/>
    <w:rsid w:val="00097D57"/>
    <w:rsid w:val="000B0927"/>
    <w:rsid w:val="000C63C1"/>
    <w:rsid w:val="000D2346"/>
    <w:rsid w:val="0010284A"/>
    <w:rsid w:val="00113EF3"/>
    <w:rsid w:val="00115E94"/>
    <w:rsid w:val="00116755"/>
    <w:rsid w:val="001429A4"/>
    <w:rsid w:val="00187412"/>
    <w:rsid w:val="00193102"/>
    <w:rsid w:val="001A5D3D"/>
    <w:rsid w:val="001D0D55"/>
    <w:rsid w:val="00210FE4"/>
    <w:rsid w:val="0022350C"/>
    <w:rsid w:val="00226695"/>
    <w:rsid w:val="00250269"/>
    <w:rsid w:val="00252F88"/>
    <w:rsid w:val="00254D30"/>
    <w:rsid w:val="00264C53"/>
    <w:rsid w:val="00266025"/>
    <w:rsid w:val="002678DC"/>
    <w:rsid w:val="002835CA"/>
    <w:rsid w:val="002E2048"/>
    <w:rsid w:val="00347B4B"/>
    <w:rsid w:val="00366042"/>
    <w:rsid w:val="003717F3"/>
    <w:rsid w:val="003728A1"/>
    <w:rsid w:val="003735DB"/>
    <w:rsid w:val="00377412"/>
    <w:rsid w:val="003940E0"/>
    <w:rsid w:val="003E4635"/>
    <w:rsid w:val="003F2116"/>
    <w:rsid w:val="004145CF"/>
    <w:rsid w:val="00416A2A"/>
    <w:rsid w:val="00421F5C"/>
    <w:rsid w:val="00453B1C"/>
    <w:rsid w:val="00455DAD"/>
    <w:rsid w:val="0045684E"/>
    <w:rsid w:val="00473341"/>
    <w:rsid w:val="00480FCD"/>
    <w:rsid w:val="00491FA3"/>
    <w:rsid w:val="004C1D56"/>
    <w:rsid w:val="004D6B75"/>
    <w:rsid w:val="00511E20"/>
    <w:rsid w:val="00550B4B"/>
    <w:rsid w:val="00560DA1"/>
    <w:rsid w:val="00565573"/>
    <w:rsid w:val="00577737"/>
    <w:rsid w:val="005C14C0"/>
    <w:rsid w:val="005D7DB6"/>
    <w:rsid w:val="005E53F6"/>
    <w:rsid w:val="005F018F"/>
    <w:rsid w:val="006013FD"/>
    <w:rsid w:val="00611003"/>
    <w:rsid w:val="00620DC5"/>
    <w:rsid w:val="00633A95"/>
    <w:rsid w:val="00660C67"/>
    <w:rsid w:val="00692E68"/>
    <w:rsid w:val="006B1BB5"/>
    <w:rsid w:val="006C0006"/>
    <w:rsid w:val="006D0066"/>
    <w:rsid w:val="006D68A0"/>
    <w:rsid w:val="006E01A6"/>
    <w:rsid w:val="006E777B"/>
    <w:rsid w:val="00705D33"/>
    <w:rsid w:val="0071595A"/>
    <w:rsid w:val="00751731"/>
    <w:rsid w:val="00767884"/>
    <w:rsid w:val="00787C53"/>
    <w:rsid w:val="00790E81"/>
    <w:rsid w:val="00854C27"/>
    <w:rsid w:val="008762AF"/>
    <w:rsid w:val="008C3EE0"/>
    <w:rsid w:val="008E79EC"/>
    <w:rsid w:val="009326B4"/>
    <w:rsid w:val="009354CC"/>
    <w:rsid w:val="00945048"/>
    <w:rsid w:val="00971036"/>
    <w:rsid w:val="00986ACF"/>
    <w:rsid w:val="00992BFE"/>
    <w:rsid w:val="009A4C63"/>
    <w:rsid w:val="009F54E4"/>
    <w:rsid w:val="00A04117"/>
    <w:rsid w:val="00A046E6"/>
    <w:rsid w:val="00A13CEB"/>
    <w:rsid w:val="00A72746"/>
    <w:rsid w:val="00A74445"/>
    <w:rsid w:val="00AC1DBE"/>
    <w:rsid w:val="00B17616"/>
    <w:rsid w:val="00B2262E"/>
    <w:rsid w:val="00B46F45"/>
    <w:rsid w:val="00B523D8"/>
    <w:rsid w:val="00B61871"/>
    <w:rsid w:val="00B63431"/>
    <w:rsid w:val="00B658AE"/>
    <w:rsid w:val="00B7532F"/>
    <w:rsid w:val="00B83D43"/>
    <w:rsid w:val="00BA4231"/>
    <w:rsid w:val="00C02C70"/>
    <w:rsid w:val="00C035CF"/>
    <w:rsid w:val="00C21523"/>
    <w:rsid w:val="00C50A52"/>
    <w:rsid w:val="00CA0353"/>
    <w:rsid w:val="00CA2C02"/>
    <w:rsid w:val="00CA43AB"/>
    <w:rsid w:val="00CF361A"/>
    <w:rsid w:val="00D02F81"/>
    <w:rsid w:val="00D05528"/>
    <w:rsid w:val="00D625AB"/>
    <w:rsid w:val="00D70BE0"/>
    <w:rsid w:val="00DA2F94"/>
    <w:rsid w:val="00DA53A0"/>
    <w:rsid w:val="00DB49EF"/>
    <w:rsid w:val="00DD0809"/>
    <w:rsid w:val="00DD686C"/>
    <w:rsid w:val="00E00630"/>
    <w:rsid w:val="00E446E0"/>
    <w:rsid w:val="00E46070"/>
    <w:rsid w:val="00E5742C"/>
    <w:rsid w:val="00E6673E"/>
    <w:rsid w:val="00E75E3C"/>
    <w:rsid w:val="00E76761"/>
    <w:rsid w:val="00E852A3"/>
    <w:rsid w:val="00EB3C11"/>
    <w:rsid w:val="00EC0C70"/>
    <w:rsid w:val="00ED3933"/>
    <w:rsid w:val="00ED5CA0"/>
    <w:rsid w:val="00EF2B65"/>
    <w:rsid w:val="00EF4053"/>
    <w:rsid w:val="00EF5881"/>
    <w:rsid w:val="00EF588B"/>
    <w:rsid w:val="00F01DA0"/>
    <w:rsid w:val="00F2612C"/>
    <w:rsid w:val="00F37E37"/>
    <w:rsid w:val="00F4389C"/>
    <w:rsid w:val="00F73A47"/>
    <w:rsid w:val="00FA5125"/>
    <w:rsid w:val="00FB1E30"/>
    <w:rsid w:val="00FD75FE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8A082CEC-67FA-45FA-B8E9-8E399EC96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89</Words>
  <Characters>3540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6</cp:revision>
  <cp:lastPrinted>2019-06-25T11:51:00Z</cp:lastPrinted>
  <dcterms:created xsi:type="dcterms:W3CDTF">2019-06-17T05:50:00Z</dcterms:created>
  <dcterms:modified xsi:type="dcterms:W3CDTF">2020-01-28T11:05:00Z</dcterms:modified>
</cp:coreProperties>
</file>